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bookmarkStart w:id="0" w:name="_GoBack"/>
      <w:bookmarkEnd w:id="0"/>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3401BE4B" w14:textId="77777777" w:rsidR="00D53FEA" w:rsidRDefault="008F402E" w:rsidP="00D53FEA">
      <w:pPr>
        <w:pStyle w:val="ListParagraph"/>
        <w:numPr>
          <w:ilvl w:val="3"/>
          <w:numId w:val="2"/>
        </w:numPr>
        <w:tabs>
          <w:tab w:val="left" w:pos="270"/>
        </w:tabs>
        <w:ind w:left="1080"/>
        <w:rPr>
          <w:sz w:val="20"/>
          <w:szCs w:val="20"/>
        </w:rPr>
      </w:pPr>
      <w:r w:rsidRPr="00D53FEA">
        <w:rPr>
          <w:sz w:val="20"/>
          <w:szCs w:val="20"/>
        </w:rPr>
        <w:t>Clearance Level – used to determine which pages the user will be allowed to view upon logging in</w:t>
      </w:r>
      <w:r w:rsidR="00D53FEA">
        <w:rPr>
          <w:sz w:val="20"/>
          <w:szCs w:val="20"/>
        </w:rPr>
        <w:t>.</w:t>
      </w:r>
    </w:p>
    <w:p w14:paraId="53C0448E" w14:textId="77777777" w:rsidR="00D53FEA" w:rsidRDefault="00DA0C01" w:rsidP="00D53FEA">
      <w:pPr>
        <w:pStyle w:val="ListParagraph"/>
        <w:numPr>
          <w:ilvl w:val="3"/>
          <w:numId w:val="2"/>
        </w:numPr>
        <w:tabs>
          <w:tab w:val="left" w:pos="270"/>
        </w:tabs>
        <w:ind w:left="1080"/>
        <w:rPr>
          <w:sz w:val="20"/>
          <w:szCs w:val="20"/>
        </w:rPr>
      </w:pPr>
      <w:r w:rsidRPr="00D53FEA">
        <w:rPr>
          <w:sz w:val="20"/>
          <w:szCs w:val="20"/>
        </w:rPr>
        <w:t xml:space="preserve">Profile – </w:t>
      </w:r>
      <w:r w:rsidR="008F402E" w:rsidRPr="00D53FEA">
        <w:rPr>
          <w:sz w:val="20"/>
          <w:szCs w:val="20"/>
        </w:rPr>
        <w:t>refers</w:t>
      </w:r>
      <w:r w:rsidRPr="00D53FEA">
        <w:rPr>
          <w:sz w:val="20"/>
          <w:szCs w:val="20"/>
        </w:rPr>
        <w:t xml:space="preserve"> to the database record which holds user</w:t>
      </w:r>
      <w:r w:rsidR="003D5950" w:rsidRPr="00D53FEA">
        <w:rPr>
          <w:sz w:val="20"/>
          <w:szCs w:val="20"/>
        </w:rPr>
        <w:t>’</w:t>
      </w:r>
      <w:r w:rsidRPr="00D53FEA">
        <w:rPr>
          <w:sz w:val="20"/>
          <w:szCs w:val="20"/>
        </w:rPr>
        <w:t xml:space="preserve">s information including but not limited to </w:t>
      </w:r>
      <w:r w:rsidR="008F402E" w:rsidRPr="00D53FEA">
        <w:rPr>
          <w:sz w:val="20"/>
          <w:szCs w:val="20"/>
        </w:rPr>
        <w:t>ID,</w:t>
      </w:r>
      <w:r w:rsidR="00D53FEA">
        <w:rPr>
          <w:sz w:val="20"/>
          <w:szCs w:val="20"/>
        </w:rPr>
        <w:t xml:space="preserve"> </w:t>
      </w:r>
      <w:r w:rsidR="008F402E" w:rsidRPr="00D53FEA">
        <w:rPr>
          <w:sz w:val="20"/>
          <w:szCs w:val="20"/>
        </w:rPr>
        <w:t xml:space="preserve">Name, Email, ClientID, API Key, </w:t>
      </w:r>
      <w:r w:rsidR="006E2424" w:rsidRPr="00D53FEA">
        <w:rPr>
          <w:sz w:val="20"/>
          <w:szCs w:val="20"/>
        </w:rPr>
        <w:t>and Clearance</w:t>
      </w:r>
      <w:r w:rsidR="008F402E" w:rsidRPr="00D53FEA">
        <w:rPr>
          <w:sz w:val="20"/>
          <w:szCs w:val="20"/>
        </w:rPr>
        <w:t xml:space="preserve"> Level.</w:t>
      </w:r>
    </w:p>
    <w:p w14:paraId="73C8AC9B" w14:textId="46AC1C23" w:rsidR="00DA0C01" w:rsidRPr="00D53FEA" w:rsidRDefault="00DA0C01" w:rsidP="00D53FEA">
      <w:pPr>
        <w:pStyle w:val="ListParagraph"/>
        <w:numPr>
          <w:ilvl w:val="3"/>
          <w:numId w:val="2"/>
        </w:numPr>
        <w:tabs>
          <w:tab w:val="left" w:pos="270"/>
        </w:tabs>
        <w:ind w:left="1080"/>
        <w:rPr>
          <w:sz w:val="20"/>
          <w:szCs w:val="20"/>
        </w:rPr>
      </w:pPr>
      <w:r w:rsidRPr="00D53FEA">
        <w:rPr>
          <w:sz w:val="20"/>
          <w:szCs w:val="20"/>
        </w:rPr>
        <w:t>Edit - in reference to user profiles</w:t>
      </w:r>
      <w:r w:rsidR="008F402E" w:rsidRPr="00D53FEA">
        <w:rPr>
          <w:sz w:val="20"/>
          <w:szCs w:val="20"/>
        </w:rPr>
        <w:t>,</w:t>
      </w:r>
      <w:r w:rsidRPr="00D53FEA">
        <w:rPr>
          <w:sz w:val="20"/>
          <w:szCs w:val="20"/>
        </w:rPr>
        <w:t xml:space="preserve"> to edit</w:t>
      </w:r>
      <w:r w:rsidR="008F402E" w:rsidRPr="00D53FEA">
        <w:rPr>
          <w:sz w:val="20"/>
          <w:szCs w:val="20"/>
        </w:rPr>
        <w:t>,</w:t>
      </w:r>
      <w:r w:rsidRPr="00D53FEA">
        <w:rPr>
          <w:sz w:val="20"/>
          <w:szCs w:val="20"/>
        </w:rPr>
        <w:t xml:space="preserve"> means to create, </w:t>
      </w:r>
      <w:r w:rsidR="00D23DDC" w:rsidRPr="00D53FEA">
        <w:rPr>
          <w:sz w:val="20"/>
          <w:szCs w:val="20"/>
        </w:rPr>
        <w:t>remove</w:t>
      </w:r>
      <w:r w:rsidRPr="00D53FEA">
        <w:rPr>
          <w:sz w:val="20"/>
          <w:szCs w:val="20"/>
        </w:rPr>
        <w:t xml:space="preserve">, update, </w:t>
      </w:r>
      <w:r w:rsidR="008F402E" w:rsidRPr="00D53FEA">
        <w:rPr>
          <w:sz w:val="20"/>
          <w:szCs w:val="20"/>
        </w:rPr>
        <w:t>or</w:t>
      </w:r>
      <w:r w:rsidRPr="00D53FEA">
        <w:rPr>
          <w:sz w:val="20"/>
          <w:szCs w:val="20"/>
        </w:rPr>
        <w:t xml:space="preserve"> d</w:t>
      </w:r>
      <w:r w:rsidR="00D23DDC" w:rsidRPr="00D53FEA">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6DB0ECF7" w:rsidR="00DA0C01" w:rsidRDefault="00FF374A" w:rsidP="00DA0C01">
      <w:pPr>
        <w:spacing w:line="240" w:lineRule="exact"/>
        <w:ind w:left="360"/>
        <w:jc w:val="both"/>
        <w:rPr>
          <w:bCs/>
          <w:sz w:val="20"/>
          <w:szCs w:val="20"/>
        </w:rPr>
      </w:pPr>
      <w:r w:rsidRPr="00FF374A">
        <w:rPr>
          <w:bCs/>
          <w:sz w:val="20"/>
          <w:szCs w:val="20"/>
        </w:rPr>
        <w:t>Figure 1 shows the system architecture of MERG</w:t>
      </w:r>
      <w:r>
        <w:rPr>
          <w:bCs/>
          <w:sz w:val="20"/>
          <w:szCs w:val="20"/>
        </w:rPr>
        <w:t xml:space="preserve">. The database and website will be hosted on the Bluehost server. </w:t>
      </w:r>
      <w:r w:rsidR="00A84B73">
        <w:rPr>
          <w:bCs/>
          <w:sz w:val="20"/>
          <w:szCs w:val="20"/>
        </w:rPr>
        <w:t>R</w:t>
      </w:r>
      <w:r>
        <w:rPr>
          <w:bCs/>
          <w:sz w:val="20"/>
          <w:szCs w:val="20"/>
        </w:rPr>
        <w:t xml:space="preserve">ecords will be added, updated, and fetched from the database </w:t>
      </w:r>
      <w:r w:rsidR="00A84B73">
        <w:rPr>
          <w:bCs/>
          <w:sz w:val="20"/>
          <w:szCs w:val="20"/>
        </w:rPr>
        <w:t>via the website</w:t>
      </w:r>
      <w:r>
        <w:rPr>
          <w:bCs/>
          <w:sz w:val="20"/>
          <w:szCs w:val="20"/>
        </w:rPr>
        <w:t xml:space="preserve">. </w:t>
      </w:r>
      <w:r w:rsidR="00B166E7">
        <w:rPr>
          <w:bCs/>
          <w:sz w:val="20"/>
          <w:szCs w:val="20"/>
        </w:rPr>
        <w:t>The w</w:t>
      </w:r>
      <w:r>
        <w:rPr>
          <w:bCs/>
          <w:sz w:val="20"/>
          <w:szCs w:val="20"/>
        </w:rPr>
        <w:t xml:space="preserve">ebsite will send requests to and receive information from various APIs. The data received from the API </w:t>
      </w:r>
      <w:r w:rsidR="00A84B73">
        <w:rPr>
          <w:bCs/>
          <w:sz w:val="20"/>
          <w:szCs w:val="20"/>
        </w:rPr>
        <w:t>will be used to create graphs and charts. The s</w:t>
      </w:r>
      <w:r w:rsidR="00B166E7">
        <w:rPr>
          <w:bCs/>
          <w:sz w:val="20"/>
          <w:szCs w:val="20"/>
        </w:rPr>
        <w:t>ystem will generate new webpages</w:t>
      </w:r>
      <w:r w:rsidR="00A84B73">
        <w:rPr>
          <w:bCs/>
          <w:sz w:val="20"/>
          <w:szCs w:val="20"/>
        </w:rPr>
        <w:t xml:space="preserve"> to display the graphs and charts so they can be viewed by the users.</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659365D" w:rsidR="008F402E" w:rsidRPr="00A41DDB" w:rsidRDefault="00D53FEA" w:rsidP="008F402E">
      <w:pPr>
        <w:ind w:left="270"/>
        <w:jc w:val="both"/>
        <w:rPr>
          <w:b/>
          <w:sz w:val="20"/>
          <w:szCs w:val="20"/>
        </w:rPr>
      </w:pPr>
      <w:r>
        <w:rPr>
          <w:b/>
          <w:sz w:val="20"/>
          <w:szCs w:val="20"/>
        </w:rPr>
        <w:t xml:space="preserve"> </w:t>
      </w:r>
      <w:r w:rsidRPr="00A41DDB">
        <w:rPr>
          <w:b/>
          <w:sz w:val="20"/>
          <w:szCs w:val="20"/>
        </w:rPr>
        <w:t xml:space="preserve"> </w:t>
      </w:r>
      <w:r w:rsidR="008F402E" w:rsidRPr="00A41DDB">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 xml:space="preserve">tack, </w:t>
      </w:r>
      <w:proofErr w:type="spellStart"/>
      <w:r>
        <w:rPr>
          <w:sz w:val="20"/>
          <w:szCs w:val="20"/>
        </w:rPr>
        <w:t>Trip</w:t>
      </w:r>
      <w:proofErr w:type="spellEnd"/>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377FB1F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w:t>
      </w:r>
      <w:r w:rsidR="00A84B73">
        <w:rPr>
          <w:sz w:val="20"/>
          <w:szCs w:val="20"/>
        </w:rPr>
        <w:t>'</w:t>
      </w:r>
      <w:r>
        <w:rPr>
          <w:sz w:val="20"/>
          <w:szCs w:val="20"/>
        </w:rPr>
        <w:t xml:space="preserve"> profiles.</w:t>
      </w:r>
    </w:p>
    <w:p w14:paraId="70AC1F09" w14:textId="286FD772"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w:t>
      </w:r>
      <w:r w:rsidR="00A84B73">
        <w:rPr>
          <w:sz w:val="20"/>
          <w:szCs w:val="20"/>
        </w:rPr>
        <w:t>’</w:t>
      </w:r>
      <w:r>
        <w:rPr>
          <w:sz w:val="20"/>
          <w:szCs w:val="20"/>
        </w:rPr>
        <w:t xml:space="preserve">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DEB6F36" w:rsidR="00A158D1" w:rsidRPr="00A41DDB" w:rsidRDefault="00A41DDB" w:rsidP="00A158D1">
      <w:pPr>
        <w:spacing w:line="240" w:lineRule="exact"/>
        <w:ind w:left="360"/>
        <w:jc w:val="both"/>
        <w:rPr>
          <w:b/>
          <w:sz w:val="20"/>
          <w:szCs w:val="20"/>
        </w:rPr>
      </w:pPr>
      <w:r w:rsidRPr="00A41DDB">
        <w:rPr>
          <w:b/>
          <w:sz w:val="20"/>
          <w:szCs w:val="20"/>
        </w:rPr>
        <w:t>S</w:t>
      </w:r>
      <w:r>
        <w:rPr>
          <w:b/>
          <w:sz w:val="20"/>
          <w:szCs w:val="20"/>
        </w:rPr>
        <w:t>ys</w:t>
      </w:r>
      <w:r w:rsidRPr="00A41DDB">
        <w:rPr>
          <w:b/>
          <w:sz w:val="20"/>
          <w:szCs w:val="20"/>
        </w:rPr>
        <w:t>tem Requirements</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lastRenderedPageBreak/>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580306A7" w:rsidR="00ED74DE" w:rsidRDefault="00A84B73" w:rsidP="00A158D1">
      <w:pPr>
        <w:pStyle w:val="ListParagraph"/>
        <w:numPr>
          <w:ilvl w:val="3"/>
          <w:numId w:val="4"/>
        </w:numPr>
        <w:spacing w:line="240" w:lineRule="exact"/>
        <w:jc w:val="both"/>
        <w:rPr>
          <w:bCs/>
          <w:sz w:val="20"/>
          <w:szCs w:val="20"/>
        </w:rPr>
      </w:pPr>
      <w:r>
        <w:rPr>
          <w:bCs/>
          <w:sz w:val="20"/>
          <w:szCs w:val="20"/>
        </w:rPr>
        <w:t>The u</w:t>
      </w:r>
      <w:r w:rsidR="00ED74DE">
        <w:rPr>
          <w:bCs/>
          <w:sz w:val="20"/>
          <w:szCs w:val="20"/>
        </w:rPr>
        <w:t>ser has navigated to the login screen for all user</w:t>
      </w:r>
      <w:r>
        <w:rPr>
          <w:bCs/>
          <w:sz w:val="20"/>
          <w:szCs w:val="20"/>
        </w:rPr>
        <w:t>s</w:t>
      </w:r>
      <w:r w:rsidR="00ED74DE">
        <w:rPr>
          <w:bCs/>
          <w:sz w:val="20"/>
          <w:szCs w:val="20"/>
        </w:rPr>
        <w:t>.</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t>General</w:t>
      </w:r>
      <w:r>
        <w:rPr>
          <w:bCs/>
          <w:sz w:val="20"/>
          <w:szCs w:val="20"/>
        </w:rPr>
        <w:t xml:space="preserve"> System Requirements</w:t>
      </w:r>
    </w:p>
    <w:p w14:paraId="345AEE32" w14:textId="689CAFA0" w:rsidR="00EB3D1F" w:rsidRDefault="00A84B73" w:rsidP="00EB3D1F">
      <w:pPr>
        <w:pStyle w:val="ListParagraph"/>
        <w:numPr>
          <w:ilvl w:val="6"/>
          <w:numId w:val="4"/>
        </w:numPr>
        <w:spacing w:line="240" w:lineRule="exact"/>
        <w:ind w:left="720"/>
        <w:jc w:val="both"/>
        <w:rPr>
          <w:bCs/>
          <w:sz w:val="20"/>
          <w:szCs w:val="20"/>
        </w:rPr>
      </w:pPr>
      <w:r>
        <w:rPr>
          <w:bCs/>
          <w:sz w:val="20"/>
          <w:szCs w:val="20"/>
        </w:rPr>
        <w:t>The s</w:t>
      </w:r>
      <w:r w:rsidR="00BB6576">
        <w:rPr>
          <w:bCs/>
          <w:sz w:val="20"/>
          <w:szCs w:val="20"/>
        </w:rPr>
        <w:t xml:space="preserve">ystem </w:t>
      </w:r>
      <w:r w:rsidR="000C55C9">
        <w:rPr>
          <w:bCs/>
          <w:sz w:val="20"/>
          <w:szCs w:val="20"/>
        </w:rPr>
        <w:t>should</w:t>
      </w:r>
      <w:r w:rsidR="00BB6576">
        <w:rPr>
          <w:bCs/>
          <w:sz w:val="20"/>
          <w:szCs w:val="20"/>
        </w:rPr>
        <w:t xml:space="preserve"> redirect non-authenticated users to login page.</w:t>
      </w:r>
    </w:p>
    <w:p w14:paraId="764C4941" w14:textId="55C2C25A" w:rsidR="00D53FEA" w:rsidRDefault="00A84B73" w:rsidP="00D53FEA">
      <w:pPr>
        <w:pStyle w:val="ListParagraph"/>
        <w:numPr>
          <w:ilvl w:val="6"/>
          <w:numId w:val="4"/>
        </w:numPr>
        <w:spacing w:line="240" w:lineRule="exact"/>
        <w:ind w:left="720"/>
        <w:jc w:val="both"/>
        <w:rPr>
          <w:bCs/>
          <w:sz w:val="20"/>
          <w:szCs w:val="20"/>
        </w:rPr>
      </w:pPr>
      <w:r>
        <w:rPr>
          <w:bCs/>
          <w:sz w:val="20"/>
          <w:szCs w:val="20"/>
        </w:rPr>
        <w:t>The s</w:t>
      </w:r>
      <w:r w:rsidR="00EB3D1F" w:rsidRPr="00EB3D1F">
        <w:rPr>
          <w:bCs/>
          <w:sz w:val="20"/>
          <w:szCs w:val="20"/>
        </w:rPr>
        <w:t xml:space="preserve">ystem should query database for relevant information based on </w:t>
      </w:r>
      <w:r w:rsidR="00A41DDB">
        <w:rPr>
          <w:bCs/>
          <w:sz w:val="20"/>
          <w:szCs w:val="20"/>
        </w:rPr>
        <w:t>m</w:t>
      </w:r>
      <w:r w:rsidR="00EB3D1F" w:rsidRPr="00EB3D1F">
        <w:rPr>
          <w:bCs/>
          <w:sz w:val="20"/>
          <w:szCs w:val="20"/>
        </w:rPr>
        <w:t>etrics provided by</w:t>
      </w:r>
      <w:r w:rsidR="00A41DDB">
        <w:rPr>
          <w:bCs/>
          <w:sz w:val="20"/>
          <w:szCs w:val="20"/>
        </w:rPr>
        <w:t xml:space="preserve"> user</w:t>
      </w:r>
      <w:r w:rsidR="00EB3D1F" w:rsidRPr="00EB3D1F">
        <w:rPr>
          <w:bCs/>
          <w:sz w:val="20"/>
          <w:szCs w:val="20"/>
        </w:rPr>
        <w:t>.</w:t>
      </w:r>
      <w:r w:rsidR="00D53FEA">
        <w:rPr>
          <w:bCs/>
          <w:sz w:val="20"/>
          <w:szCs w:val="20"/>
        </w:rPr>
        <w:t xml:space="preserve"> </w:t>
      </w:r>
      <w:r w:rsidR="00EB3D1F">
        <w:rPr>
          <w:bCs/>
          <w:sz w:val="20"/>
          <w:szCs w:val="20"/>
        </w:rPr>
        <w:t>(Generate Report)</w:t>
      </w:r>
    </w:p>
    <w:p w14:paraId="7896B7BE" w14:textId="3958CC6B"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 xml:space="preserve">ystem should query various APIs for requested data. </w:t>
      </w:r>
    </w:p>
    <w:p w14:paraId="090F546B" w14:textId="6013E648"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generate a new web page</w:t>
      </w:r>
      <w:r w:rsidR="004E49FA">
        <w:rPr>
          <w:bCs/>
          <w:sz w:val="20"/>
          <w:szCs w:val="20"/>
        </w:rPr>
        <w:t xml:space="preserve"> for each report generated</w:t>
      </w:r>
      <w:r w:rsidR="00EB3D1F" w:rsidRPr="00D53FEA">
        <w:rPr>
          <w:bCs/>
          <w:sz w:val="20"/>
          <w:szCs w:val="20"/>
        </w:rPr>
        <w:t>.</w:t>
      </w:r>
    </w:p>
    <w:p w14:paraId="33768DA0" w14:textId="046A219E"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 xml:space="preserve">ystem should name each new web page with a unique name ((ex. </w:t>
      </w:r>
      <w:proofErr w:type="spellStart"/>
      <w:r w:rsidR="004E49FA" w:rsidRPr="00661148">
        <w:rPr>
          <w:bCs/>
          <w:i/>
          <w:iCs/>
          <w:sz w:val="20"/>
          <w:szCs w:val="20"/>
        </w:rPr>
        <w:t>clientid</w:t>
      </w:r>
      <w:proofErr w:type="spellEnd"/>
      <w:r w:rsidR="004E49FA" w:rsidRPr="00661148">
        <w:rPr>
          <w:bCs/>
          <w:i/>
          <w:iCs/>
          <w:sz w:val="20"/>
          <w:szCs w:val="20"/>
        </w:rPr>
        <w:t>/</w:t>
      </w:r>
      <w:r w:rsidR="004E49FA">
        <w:rPr>
          <w:bCs/>
          <w:i/>
          <w:iCs/>
          <w:sz w:val="20"/>
          <w:szCs w:val="20"/>
        </w:rPr>
        <w:t>mm_dd_yyy</w:t>
      </w:r>
      <w:r w:rsidR="004E49FA" w:rsidRPr="00661148">
        <w:rPr>
          <w:bCs/>
          <w:i/>
          <w:iCs/>
          <w:sz w:val="20"/>
          <w:szCs w:val="20"/>
        </w:rPr>
        <w:t>.html</w:t>
      </w:r>
      <w:r w:rsidR="004E49FA">
        <w:rPr>
          <w:bCs/>
          <w:sz w:val="20"/>
          <w:szCs w:val="20"/>
        </w:rPr>
        <w:t>)</w:t>
      </w:r>
    </w:p>
    <w:p w14:paraId="5C7660A5" w14:textId="76764746"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ystem should store URL</w:t>
      </w:r>
      <w:r>
        <w:rPr>
          <w:bCs/>
          <w:sz w:val="20"/>
          <w:szCs w:val="20"/>
        </w:rPr>
        <w:t>s</w:t>
      </w:r>
      <w:r w:rsidR="004E49FA">
        <w:rPr>
          <w:bCs/>
          <w:sz w:val="20"/>
          <w:szCs w:val="20"/>
        </w:rPr>
        <w:t xml:space="preserve"> in database.</w:t>
      </w:r>
    </w:p>
    <w:p w14:paraId="3B574EAA" w14:textId="39E98A30" w:rsidR="00EB3D1F" w:rsidRP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populate page with graphs</w:t>
      </w:r>
      <w:r w:rsidR="00D53FEA" w:rsidRPr="00D53FEA">
        <w:rPr>
          <w:bCs/>
          <w:sz w:val="20"/>
          <w:szCs w:val="20"/>
        </w:rPr>
        <w:t>,</w:t>
      </w:r>
      <w:r w:rsidR="00EB3D1F" w:rsidRPr="00D53FEA">
        <w:rPr>
          <w:bCs/>
          <w:sz w:val="20"/>
          <w:szCs w:val="20"/>
        </w:rPr>
        <w:t xml:space="preserve"> charts</w:t>
      </w:r>
      <w:r w:rsidR="00D53FEA" w:rsidRPr="00D53FEA">
        <w:rPr>
          <w:bCs/>
          <w:sz w:val="20"/>
          <w:szCs w:val="20"/>
        </w:rPr>
        <w:t>,</w:t>
      </w:r>
      <w:r w:rsidR="00EB3D1F" w:rsidRPr="00D53FEA">
        <w:rPr>
          <w:bCs/>
          <w:sz w:val="20"/>
          <w:szCs w:val="20"/>
        </w:rPr>
        <w:t xml:space="preserve"> etc. to visually represent data retrieved from APIs.</w:t>
      </w:r>
    </w:p>
    <w:p w14:paraId="1B8BE012" w14:textId="77777777" w:rsidR="00A158D1" w:rsidRPr="00661148" w:rsidRDefault="00A158D1" w:rsidP="00661148">
      <w:pPr>
        <w:spacing w:line="240" w:lineRule="exact"/>
        <w:jc w:val="both"/>
        <w:rPr>
          <w:bCs/>
          <w:sz w:val="20"/>
          <w:szCs w:val="20"/>
        </w:rPr>
      </w:pPr>
    </w:p>
    <w:p w14:paraId="1DA1C775" w14:textId="7F27A1B2"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6ECE6C4B" w14:textId="67DC5BE9" w:rsidR="00A158D1" w:rsidRDefault="00A84B73" w:rsidP="00661148">
      <w:pPr>
        <w:pStyle w:val="ListParagraph"/>
        <w:numPr>
          <w:ilvl w:val="6"/>
          <w:numId w:val="6"/>
        </w:numPr>
        <w:spacing w:line="240" w:lineRule="exact"/>
        <w:ind w:left="720"/>
        <w:jc w:val="both"/>
        <w:rPr>
          <w:bCs/>
          <w:sz w:val="20"/>
          <w:szCs w:val="20"/>
        </w:rPr>
      </w:pPr>
      <w:r>
        <w:rPr>
          <w:bCs/>
          <w:sz w:val="20"/>
          <w:szCs w:val="20"/>
        </w:rPr>
        <w:t>The s</w:t>
      </w:r>
      <w:r w:rsidR="00ED74DE">
        <w:rPr>
          <w:bCs/>
          <w:sz w:val="20"/>
          <w:szCs w:val="20"/>
        </w:rPr>
        <w:t xml:space="preserve">ystem must authenticate </w:t>
      </w:r>
      <w:r>
        <w:rPr>
          <w:bCs/>
          <w:sz w:val="20"/>
          <w:szCs w:val="20"/>
        </w:rPr>
        <w:t xml:space="preserve">the </w:t>
      </w:r>
      <w:r w:rsidR="00ED74DE">
        <w:rPr>
          <w:bCs/>
          <w:sz w:val="20"/>
          <w:szCs w:val="20"/>
        </w:rPr>
        <w:t xml:space="preserve">user. </w:t>
      </w:r>
    </w:p>
    <w:p w14:paraId="4BDBB1C1" w14:textId="2BF8D956"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gather username</w:t>
      </w:r>
      <w:r>
        <w:rPr>
          <w:bCs/>
          <w:sz w:val="20"/>
          <w:szCs w:val="20"/>
        </w:rPr>
        <w:t>s</w:t>
      </w:r>
      <w:r w:rsidR="00ED74DE">
        <w:rPr>
          <w:bCs/>
          <w:sz w:val="20"/>
          <w:szCs w:val="20"/>
        </w:rPr>
        <w:t xml:space="preserve"> and password</w:t>
      </w:r>
      <w:r>
        <w:rPr>
          <w:bCs/>
          <w:sz w:val="20"/>
          <w:szCs w:val="20"/>
        </w:rPr>
        <w:t>s</w:t>
      </w:r>
      <w:r w:rsidR="00ED74DE">
        <w:rPr>
          <w:bCs/>
          <w:sz w:val="20"/>
          <w:szCs w:val="20"/>
        </w:rPr>
        <w:t xml:space="preserve"> via online form.</w:t>
      </w:r>
    </w:p>
    <w:p w14:paraId="70A5AF22" w14:textId="7DAF570C"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compare credentials entered by user to those stored in the database</w:t>
      </w:r>
    </w:p>
    <w:p w14:paraId="5E040DFE" w14:textId="6E1EA14B"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trieve user type</w:t>
      </w:r>
      <w:r>
        <w:rPr>
          <w:bCs/>
          <w:sz w:val="20"/>
          <w:szCs w:val="20"/>
        </w:rPr>
        <w:t>s</w:t>
      </w:r>
      <w:r w:rsidR="00ED74DE">
        <w:rPr>
          <w:bCs/>
          <w:sz w:val="20"/>
          <w:szCs w:val="20"/>
        </w:rPr>
        <w:t xml:space="preserve"> from database.</w:t>
      </w:r>
    </w:p>
    <w:p w14:paraId="3C5127DE" w14:textId="281E9FDA" w:rsidR="00974466"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direct to </w:t>
      </w:r>
      <w:r>
        <w:rPr>
          <w:bCs/>
          <w:sz w:val="20"/>
          <w:szCs w:val="20"/>
        </w:rPr>
        <w:t xml:space="preserve">the </w:t>
      </w:r>
      <w:r w:rsidR="00EB3D1F">
        <w:rPr>
          <w:bCs/>
          <w:sz w:val="20"/>
          <w:szCs w:val="20"/>
        </w:rPr>
        <w:t xml:space="preserve">SAM </w:t>
      </w:r>
      <w:r w:rsidR="00ED74DE">
        <w:rPr>
          <w:bCs/>
          <w:sz w:val="20"/>
          <w:szCs w:val="20"/>
        </w:rPr>
        <w:t>page.</w:t>
      </w:r>
      <w:r w:rsidR="00BB6576">
        <w:rPr>
          <w:bCs/>
          <w:sz w:val="20"/>
          <w:szCs w:val="20"/>
        </w:rPr>
        <w:t xml:space="preserve"> (assuming credentials were valid).</w:t>
      </w:r>
    </w:p>
    <w:p w14:paraId="11930CFD" w14:textId="77777777" w:rsidR="00661148" w:rsidRDefault="00661148" w:rsidP="00661148">
      <w:pPr>
        <w:pStyle w:val="ListParagraph"/>
        <w:spacing w:line="240" w:lineRule="exact"/>
        <w:ind w:left="1080"/>
        <w:jc w:val="both"/>
        <w:rPr>
          <w:bCs/>
          <w:sz w:val="20"/>
          <w:szCs w:val="20"/>
        </w:rPr>
      </w:pPr>
    </w:p>
    <w:p w14:paraId="5001FA21" w14:textId="1A191D8E" w:rsidR="00974466" w:rsidRDefault="00A84B73" w:rsidP="00661148">
      <w:pPr>
        <w:pStyle w:val="ListParagraph"/>
        <w:numPr>
          <w:ilvl w:val="6"/>
          <w:numId w:val="6"/>
        </w:numPr>
        <w:spacing w:line="240" w:lineRule="exact"/>
        <w:ind w:left="720"/>
        <w:jc w:val="both"/>
        <w:rPr>
          <w:bCs/>
          <w:sz w:val="20"/>
          <w:szCs w:val="20"/>
        </w:rPr>
      </w:pPr>
      <w:r>
        <w:rPr>
          <w:bCs/>
          <w:sz w:val="20"/>
          <w:szCs w:val="20"/>
        </w:rPr>
        <w:t>The s</w:t>
      </w:r>
      <w:r w:rsidR="00BB6576" w:rsidRPr="00974466">
        <w:rPr>
          <w:bCs/>
          <w:sz w:val="20"/>
          <w:szCs w:val="20"/>
        </w:rPr>
        <w:t>ystem should have form</w:t>
      </w:r>
      <w:r w:rsidR="003D5950" w:rsidRPr="00974466">
        <w:rPr>
          <w:bCs/>
          <w:sz w:val="20"/>
          <w:szCs w:val="20"/>
        </w:rPr>
        <w:t>s</w:t>
      </w:r>
      <w:r w:rsidR="00BB6576" w:rsidRPr="00974466">
        <w:rPr>
          <w:bCs/>
          <w:sz w:val="20"/>
          <w:szCs w:val="20"/>
        </w:rPr>
        <w:t xml:space="preserve"> </w:t>
      </w:r>
      <w:r>
        <w:rPr>
          <w:bCs/>
          <w:sz w:val="20"/>
          <w:szCs w:val="20"/>
        </w:rPr>
        <w:t>that</w:t>
      </w:r>
      <w:r w:rsidR="00BB6576" w:rsidRPr="00974466">
        <w:rPr>
          <w:bCs/>
          <w:sz w:val="20"/>
          <w:szCs w:val="20"/>
        </w:rPr>
        <w:t xml:space="preserve"> allow SAM to edit user profiles.</w:t>
      </w:r>
    </w:p>
    <w:p w14:paraId="685BB205" w14:textId="77777777" w:rsidR="00974466" w:rsidRDefault="003D5950" w:rsidP="00661148">
      <w:pPr>
        <w:pStyle w:val="ListParagraph"/>
        <w:numPr>
          <w:ilvl w:val="7"/>
          <w:numId w:val="6"/>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332F6DAA" w:rsidR="00974466" w:rsidRPr="00974466" w:rsidRDefault="00D23DDC" w:rsidP="00661148">
      <w:pPr>
        <w:pStyle w:val="ListParagraph"/>
        <w:numPr>
          <w:ilvl w:val="7"/>
          <w:numId w:val="6"/>
        </w:numPr>
        <w:spacing w:line="240" w:lineRule="exact"/>
        <w:ind w:left="1080"/>
        <w:jc w:val="both"/>
        <w:rPr>
          <w:bCs/>
          <w:sz w:val="20"/>
          <w:szCs w:val="20"/>
        </w:rPr>
      </w:pPr>
      <w:r w:rsidRPr="00974466">
        <w:rPr>
          <w:bCs/>
          <w:sz w:val="20"/>
          <w:szCs w:val="20"/>
        </w:rPr>
        <w:t xml:space="preserve">Update form should allow SAM to update </w:t>
      </w:r>
      <w:r w:rsidR="00A84B73">
        <w:rPr>
          <w:bCs/>
          <w:sz w:val="20"/>
          <w:szCs w:val="20"/>
        </w:rPr>
        <w:t xml:space="preserve">the </w:t>
      </w:r>
      <w:r w:rsidRPr="00974466">
        <w:rPr>
          <w:bCs/>
          <w:sz w:val="20"/>
          <w:szCs w:val="20"/>
        </w:rPr>
        <w:t>user’s profile info</w:t>
      </w:r>
    </w:p>
    <w:p w14:paraId="5F2FD5A2" w14:textId="42BBA17F"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account managers.</w:t>
      </w:r>
    </w:p>
    <w:p w14:paraId="2747648C" w14:textId="74638CEE"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Inn owners. </w:t>
      </w:r>
    </w:p>
    <w:p w14:paraId="3B6E0889" w14:textId="09026E6A" w:rsidR="003D5950" w:rsidRPr="00974466" w:rsidRDefault="00A84B73" w:rsidP="00974466">
      <w:pPr>
        <w:pStyle w:val="ListParagraph"/>
        <w:numPr>
          <w:ilvl w:val="0"/>
          <w:numId w:val="2"/>
        </w:numPr>
        <w:spacing w:line="240" w:lineRule="exact"/>
        <w:jc w:val="both"/>
        <w:rPr>
          <w:bCs/>
          <w:sz w:val="20"/>
          <w:szCs w:val="20"/>
        </w:rPr>
      </w:pPr>
      <w:r>
        <w:rPr>
          <w:bCs/>
          <w:sz w:val="20"/>
          <w:szCs w:val="20"/>
        </w:rPr>
        <w:t>The s</w:t>
      </w:r>
      <w:r w:rsidR="003D5950" w:rsidRPr="00974466">
        <w:rPr>
          <w:bCs/>
          <w:sz w:val="20"/>
          <w:szCs w:val="20"/>
        </w:rPr>
        <w:t>ystem should allow SAM to generate marketing reports</w:t>
      </w:r>
    </w:p>
    <w:p w14:paraId="62110AD4" w14:textId="24C81D97" w:rsidR="00BB6576"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select Inn Owner from a </w:t>
      </w:r>
      <w:r w:rsidR="000C55C9">
        <w:rPr>
          <w:bCs/>
          <w:sz w:val="20"/>
          <w:szCs w:val="20"/>
        </w:rPr>
        <w:t>drop-down</w:t>
      </w:r>
      <w:r w:rsidR="00D23DDC">
        <w:rPr>
          <w:bCs/>
          <w:sz w:val="20"/>
          <w:szCs w:val="20"/>
        </w:rPr>
        <w:t xml:space="preserve"> menu.</w:t>
      </w:r>
    </w:p>
    <w:p w14:paraId="78110F4E" w14:textId="7805AB01"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 Start date from JavaScript calendar.</w:t>
      </w:r>
    </w:p>
    <w:p w14:paraId="45AECA9D" w14:textId="60C45A14"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w:t>
      </w:r>
      <w:r w:rsidR="000C55C9">
        <w:rPr>
          <w:bCs/>
          <w:sz w:val="20"/>
          <w:szCs w:val="20"/>
        </w:rPr>
        <w:t>n</w:t>
      </w:r>
      <w:r w:rsidR="00D23DDC">
        <w:rPr>
          <w:bCs/>
          <w:sz w:val="20"/>
          <w:szCs w:val="20"/>
        </w:rPr>
        <w:t xml:space="preserve"> End date from JavaScript calendar.</w:t>
      </w:r>
    </w:p>
    <w:p w14:paraId="3BE69E7A" w14:textId="612C7667"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choose sources </w:t>
      </w:r>
      <w:r w:rsidR="000C55C9">
        <w:rPr>
          <w:bCs/>
          <w:sz w:val="20"/>
          <w:szCs w:val="20"/>
        </w:rPr>
        <w:t>for report data from list(checkboxes)</w:t>
      </w:r>
      <w:r w:rsidR="00BF2402">
        <w:rPr>
          <w:bCs/>
          <w:sz w:val="20"/>
          <w:szCs w:val="20"/>
        </w:rPr>
        <w:t>.</w:t>
      </w:r>
    </w:p>
    <w:p w14:paraId="1FC9E87D" w14:textId="4FE0C4A8" w:rsidR="000C55C9" w:rsidRDefault="00A84B73" w:rsidP="00974466">
      <w:pPr>
        <w:pStyle w:val="ListParagraph"/>
        <w:numPr>
          <w:ilvl w:val="4"/>
          <w:numId w:val="2"/>
        </w:numPr>
        <w:spacing w:line="240" w:lineRule="exact"/>
        <w:ind w:left="1080"/>
        <w:jc w:val="both"/>
        <w:rPr>
          <w:bCs/>
          <w:sz w:val="20"/>
          <w:szCs w:val="20"/>
        </w:rPr>
      </w:pPr>
      <w:r>
        <w:rPr>
          <w:bCs/>
          <w:sz w:val="20"/>
          <w:szCs w:val="20"/>
        </w:rPr>
        <w:t>The s</w:t>
      </w:r>
      <w:r w:rsidR="000C55C9">
        <w:rPr>
          <w:bCs/>
          <w:sz w:val="20"/>
          <w:szCs w:val="20"/>
        </w:rPr>
        <w:t>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2D52D6ED" w:rsidR="00BF2402" w:rsidRDefault="00BF2402" w:rsidP="00BF2402">
      <w:pPr>
        <w:spacing w:line="240" w:lineRule="exact"/>
        <w:ind w:left="360"/>
        <w:jc w:val="both"/>
        <w:rPr>
          <w:bCs/>
          <w:sz w:val="20"/>
          <w:szCs w:val="20"/>
        </w:rPr>
      </w:pP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31FCF8D5" w14:textId="02E4F09C" w:rsidR="00BF2402" w:rsidRDefault="00A84B73" w:rsidP="00974466">
      <w:pPr>
        <w:pStyle w:val="ListParagraph"/>
        <w:numPr>
          <w:ilvl w:val="6"/>
          <w:numId w:val="2"/>
        </w:numPr>
        <w:spacing w:line="240" w:lineRule="exact"/>
        <w:ind w:left="720"/>
        <w:jc w:val="both"/>
        <w:rPr>
          <w:bCs/>
          <w:sz w:val="20"/>
          <w:szCs w:val="20"/>
        </w:rPr>
      </w:pPr>
      <w:r>
        <w:rPr>
          <w:bCs/>
          <w:sz w:val="20"/>
          <w:szCs w:val="20"/>
        </w:rPr>
        <w:t>The s</w:t>
      </w:r>
      <w:r w:rsidR="00BF2402">
        <w:rPr>
          <w:bCs/>
          <w:sz w:val="20"/>
          <w:szCs w:val="20"/>
        </w:rPr>
        <w:t xml:space="preserve">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0009EDB6" w:rsidR="00BF2402" w:rsidRDefault="00BF2402" w:rsidP="00974466">
      <w:pPr>
        <w:pStyle w:val="ListParagraph"/>
        <w:numPr>
          <w:ilvl w:val="7"/>
          <w:numId w:val="2"/>
        </w:numPr>
        <w:spacing w:line="240" w:lineRule="exact"/>
        <w:ind w:left="1080"/>
        <w:jc w:val="both"/>
        <w:rPr>
          <w:bCs/>
          <w:sz w:val="20"/>
          <w:szCs w:val="20"/>
        </w:rPr>
      </w:pPr>
      <w:r>
        <w:rPr>
          <w:bCs/>
          <w:sz w:val="20"/>
          <w:szCs w:val="20"/>
        </w:rPr>
        <w:t xml:space="preserve">System should redirect to </w:t>
      </w:r>
      <w:r w:rsidR="00661148">
        <w:rPr>
          <w:bCs/>
          <w:sz w:val="20"/>
          <w:szCs w:val="20"/>
        </w:rPr>
        <w:t>IO</w:t>
      </w:r>
      <w:r>
        <w:rPr>
          <w:bCs/>
          <w:sz w:val="20"/>
          <w:szCs w:val="20"/>
        </w:rPr>
        <w:t xml:space="preserve"> page. (assuming credentials were valid).</w:t>
      </w:r>
      <w:r w:rsidRPr="00BF2402">
        <w:rPr>
          <w:bCs/>
          <w:sz w:val="20"/>
          <w:szCs w:val="20"/>
        </w:rPr>
        <w:t xml:space="preserve"> </w:t>
      </w:r>
    </w:p>
    <w:p w14:paraId="17F115BE" w14:textId="6E3851FF" w:rsidR="00661148" w:rsidRDefault="00661148" w:rsidP="00974466">
      <w:pPr>
        <w:pStyle w:val="ListParagraph"/>
        <w:numPr>
          <w:ilvl w:val="7"/>
          <w:numId w:val="2"/>
        </w:numPr>
        <w:spacing w:line="240" w:lineRule="exact"/>
        <w:ind w:left="1080"/>
        <w:jc w:val="both"/>
        <w:rPr>
          <w:bCs/>
          <w:sz w:val="20"/>
          <w:szCs w:val="20"/>
        </w:rPr>
      </w:pPr>
      <w:r>
        <w:rPr>
          <w:bCs/>
          <w:sz w:val="20"/>
          <w:szCs w:val="20"/>
        </w:rPr>
        <w:t xml:space="preserve">Each IO will have a unique page, URL for the page will have a unique identifier (ex. </w:t>
      </w:r>
      <w:proofErr w:type="spellStart"/>
      <w:r w:rsidRPr="00661148">
        <w:rPr>
          <w:bCs/>
          <w:i/>
          <w:iCs/>
          <w:sz w:val="20"/>
          <w:szCs w:val="20"/>
        </w:rPr>
        <w:t>clientid</w:t>
      </w:r>
      <w:proofErr w:type="spellEnd"/>
      <w:r w:rsidRPr="00661148">
        <w:rPr>
          <w:bCs/>
          <w:i/>
          <w:iCs/>
          <w:sz w:val="20"/>
          <w:szCs w:val="20"/>
        </w:rPr>
        <w:t>/index.html</w:t>
      </w:r>
      <w:r>
        <w:rPr>
          <w:bCs/>
          <w:sz w:val="20"/>
          <w:szCs w:val="20"/>
        </w:rPr>
        <w:t>)</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3859B77E"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09AE6560" w14:textId="58EF4EEC" w:rsidR="00661148" w:rsidRDefault="00661148" w:rsidP="00661148">
      <w:pPr>
        <w:spacing w:line="240" w:lineRule="exact"/>
        <w:jc w:val="both"/>
        <w:rPr>
          <w:bCs/>
          <w:sz w:val="20"/>
          <w:szCs w:val="20"/>
        </w:rPr>
      </w:pPr>
    </w:p>
    <w:p w14:paraId="575945EB" w14:textId="35D5766D" w:rsidR="00661148" w:rsidRDefault="00661148" w:rsidP="00661148">
      <w:pPr>
        <w:spacing w:line="240" w:lineRule="exact"/>
        <w:ind w:left="360"/>
        <w:jc w:val="both"/>
        <w:rPr>
          <w:bCs/>
          <w:sz w:val="20"/>
          <w:szCs w:val="20"/>
        </w:rPr>
      </w:pPr>
      <w:r>
        <w:rPr>
          <w:bCs/>
          <w:sz w:val="20"/>
          <w:szCs w:val="20"/>
        </w:rPr>
        <w:t>Inn Owners</w:t>
      </w:r>
      <w:r w:rsidRPr="00A158D1">
        <w:rPr>
          <w:bCs/>
          <w:sz w:val="20"/>
          <w:szCs w:val="20"/>
        </w:rPr>
        <w:t xml:space="preserve"> </w:t>
      </w:r>
      <w:r>
        <w:rPr>
          <w:bCs/>
          <w:sz w:val="20"/>
          <w:szCs w:val="20"/>
        </w:rPr>
        <w:t>I</w:t>
      </w:r>
      <w:r w:rsidRPr="00A158D1">
        <w:rPr>
          <w:bCs/>
          <w:sz w:val="20"/>
          <w:szCs w:val="20"/>
        </w:rPr>
        <w:t>nteractions</w:t>
      </w:r>
      <w:r>
        <w:rPr>
          <w:bCs/>
          <w:sz w:val="20"/>
          <w:szCs w:val="20"/>
        </w:rPr>
        <w:t>:</w:t>
      </w:r>
    </w:p>
    <w:p w14:paraId="16DC1E04" w14:textId="10613B3E" w:rsidR="00661148" w:rsidRDefault="00A84B73" w:rsidP="005C3AF0">
      <w:pPr>
        <w:pStyle w:val="ListParagraph"/>
        <w:numPr>
          <w:ilvl w:val="6"/>
          <w:numId w:val="7"/>
        </w:numPr>
        <w:spacing w:line="240" w:lineRule="exact"/>
        <w:ind w:left="720"/>
        <w:jc w:val="both"/>
        <w:rPr>
          <w:bCs/>
          <w:sz w:val="20"/>
          <w:szCs w:val="20"/>
        </w:rPr>
      </w:pPr>
      <w:r>
        <w:rPr>
          <w:bCs/>
          <w:sz w:val="20"/>
          <w:szCs w:val="20"/>
        </w:rPr>
        <w:t>The s</w:t>
      </w:r>
      <w:r w:rsidR="00661148">
        <w:rPr>
          <w:bCs/>
          <w:sz w:val="20"/>
          <w:szCs w:val="20"/>
        </w:rPr>
        <w:t xml:space="preserve">ystem must authenticate </w:t>
      </w:r>
      <w:r>
        <w:rPr>
          <w:bCs/>
          <w:sz w:val="20"/>
          <w:szCs w:val="20"/>
        </w:rPr>
        <w:t xml:space="preserve">the </w:t>
      </w:r>
      <w:r w:rsidR="00661148">
        <w:rPr>
          <w:bCs/>
          <w:sz w:val="20"/>
          <w:szCs w:val="20"/>
        </w:rPr>
        <w:t xml:space="preserve">user. </w:t>
      </w:r>
    </w:p>
    <w:p w14:paraId="15784A89" w14:textId="3A474BDD"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gather username</w:t>
      </w:r>
      <w:r>
        <w:rPr>
          <w:bCs/>
          <w:sz w:val="20"/>
          <w:szCs w:val="20"/>
        </w:rPr>
        <w:t>s</w:t>
      </w:r>
      <w:r w:rsidR="00661148">
        <w:rPr>
          <w:bCs/>
          <w:sz w:val="20"/>
          <w:szCs w:val="20"/>
        </w:rPr>
        <w:t xml:space="preserve"> and password</w:t>
      </w:r>
      <w:r>
        <w:rPr>
          <w:bCs/>
          <w:sz w:val="20"/>
          <w:szCs w:val="20"/>
        </w:rPr>
        <w:t>s</w:t>
      </w:r>
      <w:r w:rsidR="00661148">
        <w:rPr>
          <w:bCs/>
          <w:sz w:val="20"/>
          <w:szCs w:val="20"/>
        </w:rPr>
        <w:t xml:space="preserve"> via online form.</w:t>
      </w:r>
    </w:p>
    <w:p w14:paraId="42D01D65" w14:textId="25CE253B"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compare credentials entered by user to those stored in the database</w:t>
      </w:r>
    </w:p>
    <w:p w14:paraId="45048B4D" w14:textId="23DDFAF3"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retrieve user type from data base.</w:t>
      </w:r>
    </w:p>
    <w:p w14:paraId="5A60DA1E" w14:textId="5BD65AF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 xml:space="preserve">ystem should redirect to </w:t>
      </w:r>
      <w:r w:rsidR="005C3AF0">
        <w:rPr>
          <w:bCs/>
          <w:sz w:val="20"/>
          <w:szCs w:val="20"/>
        </w:rPr>
        <w:t>IO</w:t>
      </w:r>
      <w:r w:rsidR="00661148">
        <w:rPr>
          <w:bCs/>
          <w:sz w:val="20"/>
          <w:szCs w:val="20"/>
        </w:rPr>
        <w:t xml:space="preserve"> page. (assuming credentials were valid).</w:t>
      </w:r>
      <w:r w:rsidR="00661148" w:rsidRPr="00BF2402">
        <w:rPr>
          <w:bCs/>
          <w:sz w:val="20"/>
          <w:szCs w:val="20"/>
        </w:rPr>
        <w:t xml:space="preserve"> </w:t>
      </w:r>
    </w:p>
    <w:p w14:paraId="509CA63C" w14:textId="034606B9" w:rsidR="00661148" w:rsidRDefault="00A84B73" w:rsidP="005C3AF0">
      <w:pPr>
        <w:pStyle w:val="ListParagraph"/>
        <w:numPr>
          <w:ilvl w:val="6"/>
          <w:numId w:val="7"/>
        </w:numPr>
        <w:spacing w:line="240" w:lineRule="exact"/>
        <w:ind w:left="720"/>
        <w:jc w:val="both"/>
        <w:rPr>
          <w:bCs/>
          <w:sz w:val="20"/>
          <w:szCs w:val="20"/>
        </w:rPr>
      </w:pPr>
      <w:r>
        <w:rPr>
          <w:bCs/>
          <w:sz w:val="20"/>
          <w:szCs w:val="20"/>
        </w:rPr>
        <w:lastRenderedPageBreak/>
        <w:t>The s</w:t>
      </w:r>
      <w:r w:rsidR="00661148" w:rsidRPr="00BF2402">
        <w:rPr>
          <w:bCs/>
          <w:sz w:val="20"/>
          <w:szCs w:val="20"/>
        </w:rPr>
        <w:t xml:space="preserve">ystem should allow </w:t>
      </w:r>
      <w:r w:rsidR="005C3AF0">
        <w:rPr>
          <w:bCs/>
          <w:sz w:val="20"/>
          <w:szCs w:val="20"/>
        </w:rPr>
        <w:t>IO</w:t>
      </w:r>
      <w:r w:rsidR="00661148" w:rsidRPr="00BF2402">
        <w:rPr>
          <w:bCs/>
          <w:sz w:val="20"/>
          <w:szCs w:val="20"/>
        </w:rPr>
        <w:t xml:space="preserve"> to </w:t>
      </w:r>
      <w:r w:rsidR="005C3AF0">
        <w:rPr>
          <w:bCs/>
          <w:sz w:val="20"/>
          <w:szCs w:val="20"/>
        </w:rPr>
        <w:t>view</w:t>
      </w:r>
      <w:r w:rsidR="00661148" w:rsidRPr="00BF2402">
        <w:rPr>
          <w:bCs/>
          <w:sz w:val="20"/>
          <w:szCs w:val="20"/>
        </w:rPr>
        <w:t xml:space="preserve"> marketing reports</w:t>
      </w:r>
      <w:r w:rsidR="00661148">
        <w:rPr>
          <w:bCs/>
          <w:sz w:val="20"/>
          <w:szCs w:val="20"/>
        </w:rPr>
        <w:t>.</w:t>
      </w:r>
    </w:p>
    <w:p w14:paraId="4753A6A2" w14:textId="39D65FC3" w:rsidR="005C3AF0" w:rsidRDefault="00A84B73" w:rsidP="005C3AF0">
      <w:pPr>
        <w:pStyle w:val="ListParagraph"/>
        <w:numPr>
          <w:ilvl w:val="7"/>
          <w:numId w:val="7"/>
        </w:numPr>
        <w:spacing w:line="240" w:lineRule="exact"/>
        <w:ind w:left="1080"/>
        <w:jc w:val="both"/>
        <w:rPr>
          <w:bCs/>
          <w:sz w:val="20"/>
          <w:szCs w:val="20"/>
        </w:rPr>
      </w:pPr>
      <w:r>
        <w:rPr>
          <w:bCs/>
          <w:sz w:val="20"/>
          <w:szCs w:val="20"/>
        </w:rPr>
        <w:t>The s</w:t>
      </w:r>
      <w:r w:rsidR="005C3AF0">
        <w:rPr>
          <w:bCs/>
          <w:sz w:val="20"/>
          <w:szCs w:val="20"/>
        </w:rPr>
        <w:t>ystem should fetch list of URLs from database.</w:t>
      </w:r>
    </w:p>
    <w:p w14:paraId="24A236DF" w14:textId="471BDF8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sidRPr="00BF2402">
        <w:rPr>
          <w:bCs/>
          <w:sz w:val="20"/>
          <w:szCs w:val="20"/>
        </w:rPr>
        <w:t>ystem should</w:t>
      </w:r>
      <w:r w:rsidR="005C3AF0">
        <w:rPr>
          <w:bCs/>
          <w:sz w:val="20"/>
          <w:szCs w:val="20"/>
        </w:rPr>
        <w:t xml:space="preserve"> display a list of URLs in the form of hyperlinks</w:t>
      </w:r>
      <w:r w:rsidR="00661148" w:rsidRPr="00BF2402">
        <w:rPr>
          <w:bCs/>
          <w:sz w:val="20"/>
          <w:szCs w:val="20"/>
        </w:rPr>
        <w:t>.</w:t>
      </w:r>
    </w:p>
    <w:p w14:paraId="53FCC9AE" w14:textId="77777777" w:rsidR="008F402E" w:rsidRDefault="008F402E" w:rsidP="004E49FA">
      <w:pPr>
        <w:spacing w:line="240" w:lineRule="exact"/>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5DE73BE7" w:rsidR="00DA0C01" w:rsidRDefault="004E49FA" w:rsidP="00DA0C01">
      <w:pPr>
        <w:spacing w:line="240" w:lineRule="exact"/>
        <w:ind w:left="360"/>
        <w:jc w:val="both"/>
        <w:rPr>
          <w:bCs/>
          <w:sz w:val="20"/>
          <w:szCs w:val="20"/>
        </w:rPr>
      </w:pPr>
      <w:r>
        <w:rPr>
          <w:bCs/>
          <w:sz w:val="20"/>
          <w:szCs w:val="20"/>
        </w:rPr>
        <w:t>BACS 487 course work</w:t>
      </w:r>
    </w:p>
    <w:p w14:paraId="2619ACA5" w14:textId="093D4D1A" w:rsidR="00DA0C01" w:rsidRDefault="00DA0C01"/>
    <w:p w14:paraId="0FC3A388" w14:textId="78246C96" w:rsidR="00FF374A" w:rsidRDefault="00FF374A">
      <w:r>
        <w:t>Fig.1</w:t>
      </w:r>
    </w:p>
    <w:p w14:paraId="2866B6B2" w14:textId="6891A192" w:rsidR="00FF374A" w:rsidRDefault="00FF374A">
      <w:r>
        <w:rPr>
          <w:noProof/>
        </w:rPr>
        <w:drawing>
          <wp:inline distT="0" distB="0" distL="0" distR="0" wp14:anchorId="49BAFC52" wp14:editId="68648A6B">
            <wp:extent cx="2599943" cy="404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284" cy="4070429"/>
                    </a:xfrm>
                    <a:prstGeom prst="rect">
                      <a:avLst/>
                    </a:prstGeom>
                    <a:noFill/>
                    <a:ln>
                      <a:noFill/>
                    </a:ln>
                  </pic:spPr>
                </pic:pic>
              </a:graphicData>
            </a:graphic>
          </wp:inline>
        </w:drawing>
      </w:r>
    </w:p>
    <w:p w14:paraId="35F045F7" w14:textId="5DB8EC18" w:rsidR="007A7067" w:rsidRDefault="007A7067"/>
    <w:p w14:paraId="1A464CFB" w14:textId="1604011E" w:rsidR="007A7067" w:rsidRDefault="007A7067"/>
    <w:p w14:paraId="32AB9DC3" w14:textId="7CD00EB6" w:rsidR="007A7067" w:rsidRDefault="007A7067"/>
    <w:p w14:paraId="54D16A41" w14:textId="00E62F7C" w:rsidR="007A7067" w:rsidRDefault="007A7067"/>
    <w:p w14:paraId="19B862CB" w14:textId="51B2C8CF" w:rsidR="007A7067" w:rsidRDefault="007A7067"/>
    <w:p w14:paraId="52CE81FB" w14:textId="575D54FF" w:rsidR="007A7067" w:rsidRDefault="007A7067"/>
    <w:p w14:paraId="32929A2C" w14:textId="3D31542A" w:rsidR="007A7067" w:rsidRDefault="007A7067"/>
    <w:p w14:paraId="2876A25B" w14:textId="6A3F4164" w:rsidR="007A7067" w:rsidRDefault="007A7067"/>
    <w:p w14:paraId="17BC8C59" w14:textId="3760DED7" w:rsidR="007A7067" w:rsidRDefault="007A7067"/>
    <w:p w14:paraId="1A51B3E7" w14:textId="4B6F5792" w:rsidR="007A7067" w:rsidRDefault="007A7067"/>
    <w:p w14:paraId="097F4DCA" w14:textId="73D7F860" w:rsidR="007A7067" w:rsidRDefault="007A7067"/>
    <w:p w14:paraId="3F606B58" w14:textId="7102DB2B" w:rsidR="007A7067" w:rsidRDefault="007A7067"/>
    <w:p w14:paraId="159EF669" w14:textId="0E5FE24E" w:rsidR="007A7067" w:rsidRDefault="007A7067"/>
    <w:p w14:paraId="0F797ABE" w14:textId="04C8CBF8" w:rsidR="007A7067" w:rsidRDefault="007A7067">
      <w:r>
        <w:lastRenderedPageBreak/>
        <w:t>E/R Diagram for Reports Generator</w:t>
      </w:r>
    </w:p>
    <w:p w14:paraId="2645A88F" w14:textId="59604A04" w:rsidR="007A7067" w:rsidRDefault="007A7067"/>
    <w:p w14:paraId="5E047403" w14:textId="21F9D656" w:rsidR="007A7067" w:rsidRDefault="007A7067">
      <w:r>
        <w:rPr>
          <w:noProof/>
        </w:rPr>
        <w:drawing>
          <wp:inline distT="0" distB="0" distL="0" distR="0" wp14:anchorId="475A28B0" wp14:editId="3E01332D">
            <wp:extent cx="5943600" cy="3867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487 (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867150"/>
                    </a:xfrm>
                    <a:prstGeom prst="rect">
                      <a:avLst/>
                    </a:prstGeom>
                  </pic:spPr>
                </pic:pic>
              </a:graphicData>
            </a:graphic>
          </wp:inline>
        </w:drawing>
      </w:r>
    </w:p>
    <w:p w14:paraId="08A05FD0" w14:textId="0B885561" w:rsidR="00906F42" w:rsidRDefault="00906F42"/>
    <w:p w14:paraId="0840212A" w14:textId="1E6EE539" w:rsidR="00906F42" w:rsidRDefault="00906F42">
      <w:r>
        <w:t>Users (</w:t>
      </w:r>
      <w:r w:rsidRPr="00906F42">
        <w:rPr>
          <w:u w:val="single"/>
        </w:rPr>
        <w:t>UserID</w:t>
      </w:r>
      <w:r>
        <w:t xml:space="preserve">, </w:t>
      </w:r>
      <w:r w:rsidRPr="00906F42">
        <w:rPr>
          <w:u w:val="dotted"/>
        </w:rPr>
        <w:t>UserTypeID</w:t>
      </w:r>
      <w:r>
        <w:t>, Name, Password, API_ID, Email)</w:t>
      </w:r>
    </w:p>
    <w:p w14:paraId="1F5C8F1B" w14:textId="48C34DB7" w:rsidR="00906F42" w:rsidRDefault="00906F42">
      <w:r>
        <w:t>Web Pages (</w:t>
      </w:r>
      <w:r w:rsidRPr="00906F42">
        <w:rPr>
          <w:u w:val="single"/>
        </w:rPr>
        <w:t>PageID</w:t>
      </w:r>
      <w:r>
        <w:t xml:space="preserve">, </w:t>
      </w:r>
      <w:r w:rsidRPr="00906F42">
        <w:rPr>
          <w:u w:val="dotted"/>
        </w:rPr>
        <w:t>UserID</w:t>
      </w:r>
      <w:r>
        <w:t xml:space="preserve">, URL, DateEnd, DateBegin) </w:t>
      </w:r>
    </w:p>
    <w:p w14:paraId="07894FBC" w14:textId="06FDD739" w:rsidR="00906F42" w:rsidRDefault="00906F42">
      <w:r>
        <w:t>UserAPI (</w:t>
      </w:r>
      <w:r w:rsidRPr="00906F42">
        <w:rPr>
          <w:u w:val="single"/>
        </w:rPr>
        <w:t>UserAPIID</w:t>
      </w:r>
      <w:r w:rsidRPr="00906F42">
        <w:rPr>
          <w:u w:val="dotted"/>
        </w:rPr>
        <w:t>, UserID</w:t>
      </w:r>
      <w:r>
        <w:t xml:space="preserve">, </w:t>
      </w:r>
      <w:r w:rsidRPr="00906F42">
        <w:rPr>
          <w:u w:val="dotted"/>
        </w:rPr>
        <w:t>TypeID</w:t>
      </w:r>
      <w:r>
        <w:t>, APIkey, ClientID)</w:t>
      </w:r>
    </w:p>
    <w:p w14:paraId="533651C4" w14:textId="6607C121" w:rsidR="00906F42" w:rsidRDefault="00906F42">
      <w:r>
        <w:t>UserType (</w:t>
      </w:r>
      <w:r w:rsidRPr="00906F42">
        <w:rPr>
          <w:u w:val="single"/>
        </w:rPr>
        <w:t>UserTypeID</w:t>
      </w:r>
      <w:r>
        <w:t>, UserType)</w:t>
      </w:r>
    </w:p>
    <w:p w14:paraId="5288F48E" w14:textId="4280DF0A" w:rsidR="00906F42" w:rsidRDefault="00906F42">
      <w:r>
        <w:t>APiType (</w:t>
      </w:r>
      <w:r w:rsidRPr="00906F42">
        <w:rPr>
          <w:u w:val="single"/>
        </w:rPr>
        <w:t>APITypeID</w:t>
      </w:r>
      <w:r>
        <w:t>, APIType)</w:t>
      </w:r>
    </w:p>
    <w:p w14:paraId="64F94C10" w14:textId="4AE7DBF3" w:rsidR="00916952" w:rsidRDefault="00916952"/>
    <w:p w14:paraId="3BEDE6D3" w14:textId="63E032D4" w:rsidR="00916952" w:rsidRDefault="00916952">
      <w:r>
        <w:t xml:space="preserve">Our E/R Diagram represents a relational database that we will be using for our Reports Generator project. We have a total of 5 tables. These tables include Users, Webpages, UserType, UserAPI, and APiType. Listed directly above this paragraph is the relational notation for our database. It shows the entities (table names) along with their attributes. If an attribute is underlined, it is a primary key. If an attribute has a dotted underline, it is a foreign key. </w:t>
      </w:r>
      <w:r w:rsidR="004D3754">
        <w:t xml:space="preserve">From the table “Users” we have the primary key set to be the UserID attribute. We then also have a foreign key in UserTypeID, which gets pointed to from the UserTypeID primary key that exists within the “UserType” table. </w:t>
      </w:r>
      <w:r w:rsidR="007E43CB">
        <w:t xml:space="preserve">Within our “Webpages” tables, we have our primary key set to be PageID, and we also have a foreign key as UserID which gets pointed to from UserID within the “Users” table. </w:t>
      </w:r>
      <w:r w:rsidR="008F01B5">
        <w:t xml:space="preserve">Within our “UserAPI” table, we have our primary key set to be UserAPIID and we also have 2 foreign keys within this table. The first foreign key is UserID, which gets pointed to from our “Users” table. We also have TypeID as a foreign key in the “UserAPI” table, and it is pointed to from the “APiType” table’s primary key which is APITypeID. Every table we have is connected to at least one other table, whether is it being pointed to or it is pointing at another table. </w:t>
      </w:r>
    </w:p>
    <w:sectPr w:rsidR="0091695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58561" w14:textId="77777777" w:rsidR="006A2E7B" w:rsidRDefault="006A2E7B" w:rsidP="00DA0C01">
      <w:r>
        <w:separator/>
      </w:r>
    </w:p>
  </w:endnote>
  <w:endnote w:type="continuationSeparator" w:id="0">
    <w:p w14:paraId="4DEB15BB" w14:textId="77777777" w:rsidR="006A2E7B" w:rsidRDefault="006A2E7B"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6376C" w14:textId="77777777" w:rsidR="006A2E7B" w:rsidRDefault="006A2E7B" w:rsidP="00DA0C01">
      <w:r>
        <w:separator/>
      </w:r>
    </w:p>
  </w:footnote>
  <w:footnote w:type="continuationSeparator" w:id="0">
    <w:p w14:paraId="78C54D4C" w14:textId="77777777" w:rsidR="006A2E7B" w:rsidRDefault="006A2E7B"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rQUAfhWOuSwAAAA="/>
  </w:docVars>
  <w:rsids>
    <w:rsidRoot w:val="00DA0C01"/>
    <w:rsid w:val="00034AB6"/>
    <w:rsid w:val="00090B1B"/>
    <w:rsid w:val="000C55C9"/>
    <w:rsid w:val="003D5950"/>
    <w:rsid w:val="00452BFC"/>
    <w:rsid w:val="004D3754"/>
    <w:rsid w:val="004E49FA"/>
    <w:rsid w:val="005B2629"/>
    <w:rsid w:val="005C25C8"/>
    <w:rsid w:val="005C3AF0"/>
    <w:rsid w:val="006543E8"/>
    <w:rsid w:val="00661148"/>
    <w:rsid w:val="006A2E7B"/>
    <w:rsid w:val="006E2424"/>
    <w:rsid w:val="00794D4A"/>
    <w:rsid w:val="007A7067"/>
    <w:rsid w:val="007E43CB"/>
    <w:rsid w:val="008F01B5"/>
    <w:rsid w:val="008F402E"/>
    <w:rsid w:val="00906F42"/>
    <w:rsid w:val="00916952"/>
    <w:rsid w:val="00974466"/>
    <w:rsid w:val="009837B6"/>
    <w:rsid w:val="00A158D1"/>
    <w:rsid w:val="00A41DDB"/>
    <w:rsid w:val="00A84B73"/>
    <w:rsid w:val="00AA098F"/>
    <w:rsid w:val="00B166E7"/>
    <w:rsid w:val="00B23FF6"/>
    <w:rsid w:val="00BB6576"/>
    <w:rsid w:val="00BF2402"/>
    <w:rsid w:val="00D23DDC"/>
    <w:rsid w:val="00D53FEA"/>
    <w:rsid w:val="00D9669F"/>
    <w:rsid w:val="00DA0C01"/>
    <w:rsid w:val="00E835EF"/>
    <w:rsid w:val="00EB3D1F"/>
    <w:rsid w:val="00ED74DE"/>
    <w:rsid w:val="00FD4CEE"/>
    <w:rsid w:val="00FF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hitestonemarketing.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2</cp:revision>
  <dcterms:created xsi:type="dcterms:W3CDTF">2019-11-02T17:46:00Z</dcterms:created>
  <dcterms:modified xsi:type="dcterms:W3CDTF">2019-11-02T17:46:00Z</dcterms:modified>
</cp:coreProperties>
</file>